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5278269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09778A">
        <w:rPr>
          <w:rFonts w:ascii="Arial" w:hAnsi="Arial" w:cs="Arial"/>
          <w:b/>
          <w:bCs/>
          <w:sz w:val="24"/>
        </w:rPr>
        <w:t>#17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</w:t>
      </w:r>
      <w:r w:rsidR="00ED04A2">
        <w:rPr>
          <w:rFonts w:ascii="Arial" w:hAnsi="Arial" w:cs="Arial"/>
          <w:b/>
          <w:bCs/>
          <w:sz w:val="24"/>
        </w:rPr>
        <w:t>09839</w:t>
      </w:r>
    </w:p>
    <w:p w14:paraId="410CAE7A" w14:textId="697E2623" w:rsidR="00B268C0" w:rsidRPr="00215BFC" w:rsidRDefault="0009778A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Dalla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17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21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6BE2BB0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09778A">
        <w:rPr>
          <w:rFonts w:ascii="Arial" w:hAnsi="Arial" w:cs="Arial"/>
          <w:b/>
          <w:bCs/>
          <w:sz w:val="36"/>
          <w:szCs w:val="36"/>
          <w:lang w:val="en-US"/>
        </w:rPr>
        <w:t>#17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21D7C42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09778A">
        <w:rPr>
          <w:b/>
          <w:bCs/>
          <w:color w:val="auto"/>
        </w:rPr>
        <w:t>#17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1E52952E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3CF17859" w:rsidR="00987073" w:rsidRPr="003838BC" w:rsidRDefault="00987073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C947351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3948" w:type="dxa"/>
        <w:tblLayout w:type="fixed"/>
        <w:tblLook w:val="04A0" w:firstRow="1" w:lastRow="0" w:firstColumn="1" w:lastColumn="0" w:noHBand="0" w:noVBand="1"/>
      </w:tblPr>
      <w:tblGrid>
        <w:gridCol w:w="882"/>
        <w:gridCol w:w="1059"/>
        <w:gridCol w:w="932"/>
        <w:gridCol w:w="2078"/>
        <w:gridCol w:w="2126"/>
        <w:gridCol w:w="2269"/>
        <w:gridCol w:w="2268"/>
        <w:gridCol w:w="2270"/>
        <w:gridCol w:w="2410"/>
        <w:gridCol w:w="1984"/>
        <w:gridCol w:w="1843"/>
        <w:gridCol w:w="1984"/>
        <w:gridCol w:w="1843"/>
      </w:tblGrid>
      <w:tr w:rsidR="00BB0F8E" w:rsidRPr="00082901" w14:paraId="05A0962A" w14:textId="38BE1390" w:rsidTr="003E37BE">
        <w:trPr>
          <w:trHeight w:val="345"/>
        </w:trPr>
        <w:tc>
          <w:tcPr>
            <w:tcW w:w="88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20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453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46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2C714B" w:rsidRPr="00484169" w14:paraId="7547BED9" w14:textId="229F5A29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912ED" w14:textId="5828530E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3E37BE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</w:t>
            </w:r>
          </w:p>
          <w:p w14:paraId="68717EDA" w14:textId="550721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6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21A80815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54B382C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05AD59A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3576000A" w14:textId="3856A764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5B0C29B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380718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</w:t>
            </w:r>
          </w:p>
        </w:tc>
        <w:tc>
          <w:tcPr>
            <w:tcW w:w="46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05BB890A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EE2FAA" w:rsidRPr="0089733D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6655F09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09FC2AF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4337B3D6" w14:textId="6276753E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297E7B0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99516C" w:rsidRPr="00995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</w:t>
            </w:r>
          </w:p>
        </w:tc>
        <w:tc>
          <w:tcPr>
            <w:tcW w:w="46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69A32B59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FD5983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="00FD5983" w:rsidRPr="002C714B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2A0962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45252172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6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9733D" w:rsidRPr="00484169" w14:paraId="34BB9E2D" w14:textId="3E1886B6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89733D" w:rsidRPr="00457101" w:rsidRDefault="0089733D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89733D" w:rsidRPr="0076316C" w:rsidRDefault="0089733D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89733D" w:rsidRPr="0076316C" w:rsidRDefault="0089733D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89733D" w:rsidRPr="00D26A9F" w:rsidRDefault="0089733D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F51DC39" w:rsidR="0089733D" w:rsidRPr="00D26A9F" w:rsidRDefault="0089733D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DA2FD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1]</w:t>
            </w:r>
          </w:p>
          <w:p w14:paraId="543416F8" w14:textId="3D56C953" w:rsidR="0089733D" w:rsidRDefault="0089733D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DA2FD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</w:t>
            </w:r>
            <w:r w:rsidR="009604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="00DA2FD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  <w:r w:rsidR="009604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inc MINT_Ph2)</w:t>
            </w:r>
          </w:p>
          <w:p w14:paraId="6973D8BE" w14:textId="77777777" w:rsidR="00B04D18" w:rsidRDefault="00B04D18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6C70870C" w14:textId="08784196" w:rsidR="00DA2FD2" w:rsidRPr="00D26A9F" w:rsidRDefault="00DA2FD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2476089" w14:textId="77777777" w:rsidR="0089733D" w:rsidRPr="00425473" w:rsidRDefault="0089733D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3F9B8D8" w14:textId="47D26783" w:rsidR="0089733D" w:rsidRPr="0089733D" w:rsidRDefault="0089733D" w:rsidP="0089733D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16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, WT5, WT2</w:t>
            </w:r>
            <w:r w:rsidR="003E6DDE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3E6DDE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3</w:t>
            </w:r>
          </w:p>
        </w:tc>
        <w:tc>
          <w:tcPr>
            <w:tcW w:w="2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7C03B" w14:textId="50FEF238" w:rsidR="0089733D" w:rsidRPr="00FF73D9" w:rsidRDefault="0089733D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1D6C6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B9BEF7" w14:textId="4D97471F" w:rsidR="0089733D" w:rsidRPr="002C714B" w:rsidRDefault="0089733D" w:rsidP="008973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1D6C6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1]</w:t>
            </w:r>
          </w:p>
          <w:p w14:paraId="0E34F616" w14:textId="0A0CBD4F" w:rsidR="00B04D18" w:rsidRPr="00003AC2" w:rsidRDefault="00B04D18" w:rsidP="00B04D1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6C350A38" w:rsidR="0089733D" w:rsidRPr="00D26A9F" w:rsidRDefault="0089733D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49D5F071" w:rsidR="0089733D" w:rsidRPr="00D26A9F" w:rsidRDefault="0089733D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89733D" w:rsidRPr="00AE06FB" w:rsidRDefault="0089733D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89733D" w:rsidRPr="00AE06FB" w:rsidRDefault="0089733D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64FA5" w:rsidRPr="00484169" w14:paraId="099C9D48" w14:textId="43E9FD8A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964FA5" w:rsidRPr="00457101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DDC7C" w14:textId="0CE001B2" w:rsidR="00964FA5" w:rsidRPr="0013243A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46575F17" w:rsidR="00964FA5" w:rsidRPr="002C714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40E2AAE3" w:rsidR="00964FA5" w:rsidRPr="0089733D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59344DD2" w:rsidR="00964FA5" w:rsidRPr="0089733D" w:rsidRDefault="00415839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1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1ACFF3DB" w:rsidR="00964FA5" w:rsidRPr="00D26A9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3DD1C2F6" w:rsidR="00964FA5" w:rsidRPr="00D26A9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8C2181" w:rsidRPr="00484169" w14:paraId="7B4207E5" w14:textId="4355AFE0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8C2181" w:rsidRPr="00457101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8C2181" w:rsidRPr="00D26A9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297AD7A2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2EFC8B5A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2C56BB49" w:rsidR="0089733D" w:rsidRPr="00003AC2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20.2.1)</w:t>
            </w:r>
            <w:r w:rsidR="004E635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116]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7E3F30A2" w:rsidR="0089733D" w:rsidRPr="00003AC2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20.2.1)</w:t>
            </w:r>
            <w:r w:rsidR="004E635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11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4B721FC4" w:rsidR="008C2181" w:rsidRPr="00D26A9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42015151" w:rsidR="008C2181" w:rsidRPr="00D26A9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6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29DC92DD" w14:textId="227A477A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9A46F7" w:rsidRPr="00457101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99672" w14:textId="60E33333" w:rsidR="00E3609C" w:rsidRDefault="009A46F7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.x</w:t>
            </w:r>
            <w:r w:rsid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0]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6.</w:t>
            </w:r>
            <w:r w:rsid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 [3]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7.x</w:t>
            </w:r>
            <w:r w:rsid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0]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C11FAD"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2</w:t>
            </w:r>
            <w:r w:rsidR="00C11FAD">
              <w:rPr>
                <w:rFonts w:eastAsia="Times New Roman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</w:t>
            </w:r>
            <w:r w:rsid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1) [6], </w:t>
            </w:r>
          </w:p>
          <w:p w14:paraId="04B3BB75" w14:textId="77777777" w:rsidR="00E3609C" w:rsidRDefault="00E3609C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3609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23.2) [5]</w:t>
            </w:r>
          </w:p>
          <w:p w14:paraId="7CD88859" w14:textId="073017E1" w:rsidR="009A46F7" w:rsidRPr="004F1666" w:rsidRDefault="00C11FAD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128A529D" w:rsidR="006F4ECA" w:rsidRPr="004F1666" w:rsidRDefault="006F4ECA" w:rsidP="006F4EC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DE4B57C" w14:textId="3B0868BF" w:rsidR="009A46F7" w:rsidDel="00A64DE2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0" w:author="Andrew Bennett/Communications Research /SRUK/Principal Engineer/Samsung Electronics" w:date="2025-11-12T11:13:00Z"/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del w:id="1" w:author="Andrew Bennett/Communications Research /SRUK/Principal Engineer/Samsung Electronics" w:date="2025-11-12T11:13:00Z">
              <w:r w:rsidDel="00A64DE2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delText>19.48</w:delText>
              </w:r>
              <w:r w:rsidR="00D571F5" w:rsidDel="00A64DE2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delText xml:space="preserve"> [1] </w:delText>
              </w:r>
              <w:r w:rsidDel="00A64DE2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delText>/</w:delText>
              </w:r>
              <w:r w:rsidR="00D571F5" w:rsidDel="00A64DE2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delText xml:space="preserve"> </w:delText>
              </w:r>
            </w:del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</w:t>
            </w:r>
            <w:r w:rsidR="00D571F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19]</w:t>
            </w:r>
          </w:p>
          <w:p w14:paraId="1270584B" w14:textId="7C541090" w:rsidR="009A46F7" w:rsidRPr="00A64DE2" w:rsidRDefault="009A46F7" w:rsidP="00A64DE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sz w:val="16"/>
                <w:szCs w:val="16"/>
                <w:lang w:eastAsia="ar-SA"/>
                <w:rPrChange w:id="2" w:author="Andrew Bennett/Communications Research /SRUK/Principal Engineer/Samsung Electronics" w:date="2025-11-12T11:13:00Z">
                  <w:rPr>
                    <w:lang w:eastAsia="ar-SA"/>
                  </w:rPr>
                </w:rPrChange>
              </w:rPr>
              <w:pPrChange w:id="3" w:author="Andrew Bennett/Communications Research /SRUK/Principal Engineer/Samsung Electronics" w:date="2025-11-12T11:13:00Z">
                <w:pPr>
                  <w:pStyle w:val="ListParagraph"/>
                  <w:numPr>
                    <w:numId w:val="37"/>
                  </w:numPr>
                  <w:ind w:hanging="360"/>
                </w:pPr>
              </w:pPrChange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79AFAA59" w:rsidR="009A46F7" w:rsidRPr="009A46F7" w:rsidRDefault="009A46F7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del w:id="4" w:author="Andrew Bennett/Communications Research /SRUK/Principal Engineer/Samsung Electronics" w:date="2025-11-12T11:13:00Z">
              <w:r w:rsidDel="00A64DE2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delText>19.48</w:delText>
              </w:r>
              <w:r w:rsidR="00D571F5" w:rsidDel="00A64DE2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delText xml:space="preserve"> [1] </w:delText>
              </w:r>
              <w:r w:rsidDel="00A64DE2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delText>/</w:delText>
              </w:r>
              <w:r w:rsidR="00D571F5" w:rsidDel="00A64DE2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delText xml:space="preserve"> </w:delText>
              </w:r>
            </w:del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</w:t>
            </w:r>
            <w:r w:rsidR="00D571F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19]</w:t>
            </w:r>
          </w:p>
        </w:tc>
        <w:tc>
          <w:tcPr>
            <w:tcW w:w="46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1EB4A4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787818D" w14:textId="19976F94" w:rsidR="00425473" w:rsidRPr="0089733D" w:rsidRDefault="00425473" w:rsidP="0089733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Not yet opened topics (if any), topics that need plenary resolution</w:t>
            </w:r>
            <w:r w:rsidRPr="0042547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</w:t>
            </w: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(if any)</w:t>
            </w:r>
            <w:r w:rsidRPr="0042547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</w:t>
            </w: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revision</w:t>
            </w:r>
            <w:r w:rsidRPr="0042547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080D68" w14:textId="7E664670" w:rsidR="009A46F7" w:rsidRPr="00D26A9F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2CB77869" w:rsidR="009A46F7" w:rsidRPr="00D26A9F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9A46F7" w:rsidRPr="00AE06FB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9A46F7" w:rsidRPr="00AE06FB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151C31F3" w14:textId="659332CC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496D13" w14:textId="2FFB915D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36E40F09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4D914C" w14:textId="1D29B984" w:rsidR="00E34D5C" w:rsidRPr="002C714B" w:rsidRDefault="009A46F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43B2F984" w:rsidR="00E34D5C" w:rsidRPr="002C714B" w:rsidRDefault="009A46F7" w:rsidP="007F259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2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53AE7927" w:rsidR="00E34D5C" w:rsidRPr="0076316C" w:rsidRDefault="00793B2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0245923C" w:rsidR="00E34D5C" w:rsidRPr="0076316C" w:rsidRDefault="00793B2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407D1823" w:rsidR="00E34D5C" w:rsidRPr="00D26A9F" w:rsidRDefault="002C714B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0D79302F" w:rsidR="00E34D5C" w:rsidRPr="00D26A9F" w:rsidRDefault="002C714B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54E7E" w:rsidRPr="00484169" w14:paraId="71A0D7EB" w14:textId="2A351055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2AD8DE22" w:rsidR="00954E7E" w:rsidRPr="002C714B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101C7221" w:rsidR="00DF30F7" w:rsidRPr="002C714B" w:rsidRDefault="001459A8" w:rsidP="004012E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2D755F7D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62AF2974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2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0C58DCB2" w:rsidR="00954E7E" w:rsidRPr="00DA5E05" w:rsidRDefault="00793B2C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-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6B1651DF" w:rsidR="00954E7E" w:rsidRPr="0076316C" w:rsidRDefault="00793B2C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7BECFE2A" w:rsidR="00954E7E" w:rsidRPr="00D26A9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D217D6F" w:rsidR="00954E7E" w:rsidRPr="00D26A9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E096859" w14:textId="67596DD0" w:rsidR="00CC74B0" w:rsidRPr="002C714B" w:rsidRDefault="001459A8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  <w:t xml:space="preserve">Drafting: (1300) </w:t>
            </w:r>
            <w:r w:rsidRPr="0089733D">
              <w:rPr>
                <w:rFonts w:ascii="Arial" w:hAnsi="Arial" w:cs="Arial"/>
                <w:sz w:val="16"/>
              </w:rPr>
              <w:t>FS_ARCH_enIMS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D26A9F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46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1421A2DB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1C58BD66" w14:textId="09CF65B2" w:rsidTr="003E37BE">
        <w:trPr>
          <w:trHeight w:val="340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9A46F7" w:rsidRPr="00457101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Q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C5D747" w14:textId="77777777" w:rsidR="00ED5F50" w:rsidRDefault="009A46F7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</w:t>
            </w: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6G_ARC (20.6.x)</w:t>
            </w:r>
          </w:p>
          <w:p w14:paraId="566F71E4" w14:textId="455C49AE" w:rsidR="009A46F7" w:rsidRPr="00F80F9F" w:rsidRDefault="00FF73D9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1, WT6, WT1.2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(not UP, QoS</w:t>
            </w:r>
            <w:r w:rsidR="00DE4F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Policy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until XRM finishes)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6050F0" w14:textId="6B0893FD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ins w:id="5" w:author="Andrew Bennett/Communications Research /SRUK/Principal Engineer/Samsung Electronics" w:date="2025-11-12T11:26:00Z">
              <w:r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t xml:space="preserve">Drafting: </w:t>
              </w:r>
              <w:r w:rsidRPr="00D36A60">
                <w:rPr>
                  <w:rFonts w:ascii="Arial" w:hAnsi="Arial" w:cs="Arial"/>
                  <w:color w:val="auto"/>
                  <w:sz w:val="16"/>
                  <w:szCs w:val="16"/>
                </w:rPr>
                <w:t>FS_AmbientIoT_ARC_Ph2</w:t>
              </w:r>
              <w:r>
                <w:rPr>
                  <w:rFonts w:ascii="Arial" w:hAnsi="Arial" w:cs="Arial"/>
                  <w:color w:val="auto"/>
                  <w:sz w:val="16"/>
                  <w:szCs w:val="16"/>
                </w:rPr>
                <w:t>?</w:t>
              </w:r>
            </w:ins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108C0F77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ins w:id="6" w:author="Andrew Bennett/Communications Research /SRUK/Principal Engineer/Samsung Electronics" w:date="2025-11-12T11:26:00Z">
              <w:r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t xml:space="preserve">Drafting: </w:t>
              </w:r>
              <w:r w:rsidRPr="00D36A60">
                <w:rPr>
                  <w:rFonts w:ascii="Arial" w:hAnsi="Arial" w:cs="Arial"/>
                  <w:color w:val="auto"/>
                  <w:sz w:val="16"/>
                  <w:szCs w:val="16"/>
                </w:rPr>
                <w:t>FS_AmbientIoT_ARC_Ph2</w:t>
              </w:r>
              <w:r>
                <w:rPr>
                  <w:rFonts w:ascii="Arial" w:hAnsi="Arial" w:cs="Arial"/>
                  <w:color w:val="auto"/>
                  <w:sz w:val="16"/>
                  <w:szCs w:val="16"/>
                </w:rPr>
                <w:t>?</w:t>
              </w:r>
            </w:ins>
            <w:bookmarkStart w:id="7" w:name="_GoBack"/>
            <w:bookmarkEnd w:id="7"/>
          </w:p>
        </w:tc>
        <w:tc>
          <w:tcPr>
            <w:tcW w:w="46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570C891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14A55EDB" w:rsidR="00425473" w:rsidRPr="0089733D" w:rsidRDefault="00425473" w:rsidP="0089733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9733D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TBD, </w:t>
            </w: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topics that need plenary resolution (if any), revision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22F8E7" w14:textId="60C31E31" w:rsidR="009A46F7" w:rsidRPr="00D26A9F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42A5B00D" w:rsidR="009A46F7" w:rsidRPr="00D26A9F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572B065C" w14:textId="7D3281CF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84F1B73" w14:textId="52DFB7F2" w:rsidR="009A46F7" w:rsidRPr="00EC647B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E5D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2E5D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ED5F50" w:rsidRPr="00E4323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ED5F50" w:rsidRPr="00EC647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1]</w:t>
            </w:r>
          </w:p>
          <w:p w14:paraId="105F7D4F" w14:textId="311BE65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56BB600A" w:rsidR="009A46F7" w:rsidRPr="0058312A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570C1169" w:rsidR="00450137" w:rsidRPr="00D26A9F" w:rsidRDefault="0045013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D83DE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4DD50B2D" w:rsidR="009A46F7" w:rsidRPr="00D26A9F" w:rsidRDefault="0096049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2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43E38D2B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410D1C9C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5FCBEA89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2A5C5EDF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76D798B2" w14:textId="542A444A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10E4610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19D7D846" w:rsidR="009A46F7" w:rsidRPr="004012E3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1AE1518F" w:rsidR="009A46F7" w:rsidRPr="00D26A9F" w:rsidRDefault="002E5D5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E37B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eLCS_Ph3 (9.6.2) [9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0EEC303D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5699FFE4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01636EB9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2464C7B5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3554E388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6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1F0B6F42" w14:textId="0B71CD5B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9A46F7" w:rsidRPr="00457101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9A46F7" w:rsidRPr="00B85F2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C924E32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274E4A6" w14:textId="24D65CA1" w:rsidR="00FF73D9" w:rsidRPr="0089733D" w:rsidRDefault="00FF73D9" w:rsidP="0089733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2</w:t>
            </w:r>
            <w:r w:rsidRPr="00FF73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Pr="0089733D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7, WT8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199F0" w14:textId="77777777" w:rsidR="009A46F7" w:rsidRPr="00CF22AD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246BB040" w:rsidR="00FF73D9" w:rsidRPr="003E37BE" w:rsidRDefault="00CF22AD" w:rsidP="00CF22A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3E37BE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4</w:t>
            </w:r>
            <w:r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FF73D9"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WT3, WT4, </w:t>
            </w:r>
            <w:r w:rsidR="00FF73D9" w:rsidRPr="001B049B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</w:t>
            </w:r>
          </w:p>
        </w:tc>
        <w:tc>
          <w:tcPr>
            <w:tcW w:w="2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852DCAB" w14:textId="03B5453E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92D1FB7" w14:textId="56798ED6" w:rsidR="009A46F7" w:rsidRPr="0009778A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1ECBFA" w14:textId="77685C4A" w:rsidR="009A46F7" w:rsidRPr="00D26A9F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41EB63CF" w:rsidR="009A46F7" w:rsidRPr="00D26A9F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C1ED5D9" w14:textId="77777777" w:rsidR="0066310A" w:rsidRDefault="008468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468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5G_ProSe_Ph4-ARC</w:t>
            </w:r>
            <w:r w:rsidR="00ED5F5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1) [4]</w:t>
            </w:r>
          </w:p>
          <w:p w14:paraId="306236B6" w14:textId="1647729E" w:rsidR="009E6EF2" w:rsidRPr="0089733D" w:rsidRDefault="009E6EF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16035008" w:rsidR="0066310A" w:rsidRPr="0089733D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655C9A8" w14:textId="6AB6769B" w:rsidR="0027754C" w:rsidRPr="00CF22AD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AA44AE9" w:rsidR="0027754C" w:rsidRPr="003E37BE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CF22A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 w:rsidR="00A97033" w:rsidRPr="001B049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A97033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23]</w:t>
            </w:r>
            <w:r w:rsidR="00F339A4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start after WT3)</w:t>
            </w:r>
          </w:p>
        </w:tc>
        <w:tc>
          <w:tcPr>
            <w:tcW w:w="2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B521C3C" w14:textId="4E5C3A01" w:rsidR="00E204E0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DF9C8B8" w14:textId="1E2E08DD" w:rsidR="00896DEA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3CA358A" w14:textId="3BAB45A8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7179D0FE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54C697A1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5CA22DDE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7CDC875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3F4FA23" w14:textId="454564D5" w:rsidR="00896DEA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240EB4BA" w:rsidR="00E204E0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3140525D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2B029B9A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6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CB4131" w:rsidRPr="00484169" w14:paraId="4A441757" w14:textId="1F1293A2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6718A" w14:textId="194C7645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1478379" w14:textId="79AC0E6A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A61AE" w14:textId="4B6C457F" w:rsidR="00CB4131" w:rsidRPr="002C714B" w:rsidRDefault="00CB4131" w:rsidP="00E016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3395510" w14:textId="5F129919" w:rsidR="00CB4131" w:rsidRPr="00205D39" w:rsidRDefault="00CB4131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2C714B">
              <w:rPr>
                <w:rFonts w:ascii="Arial" w:hAnsi="Arial" w:cs="Arial"/>
                <w:color w:val="auto"/>
                <w:sz w:val="16"/>
              </w:rPr>
              <w:t>TEI20_</w:t>
            </w:r>
            <w:r>
              <w:t xml:space="preserve"> </w:t>
            </w:r>
            <w:r w:rsidRPr="000F256C">
              <w:rPr>
                <w:rFonts w:ascii="Arial" w:hAnsi="Arial" w:cs="Arial"/>
                <w:color w:val="auto"/>
                <w:sz w:val="16"/>
              </w:rPr>
              <w:t>TEI20_NEPS</w:t>
            </w:r>
            <w:r>
              <w:rPr>
                <w:rFonts w:ascii="Arial" w:hAnsi="Arial" w:cs="Arial"/>
                <w:color w:val="auto"/>
                <w:sz w:val="16"/>
              </w:rPr>
              <w:t xml:space="preserve">  (20.18) [9]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1182F" w14:textId="711F6855" w:rsidR="00CB4131" w:rsidRPr="002C714B" w:rsidRDefault="00CB4131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, </w:t>
            </w:r>
            <w:r w:rsidRPr="0089733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TBD (e.g., Drafting or Not yet opened topics, revision.)</w:t>
            </w:r>
          </w:p>
        </w:tc>
        <w:tc>
          <w:tcPr>
            <w:tcW w:w="4680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95C8761" w14:textId="77777777" w:rsidR="00CB4131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0CA003CC" w:rsidR="00CB4131" w:rsidRPr="0076316C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B62A0A0" w14:textId="77777777" w:rsidR="00CB4131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3D6BD59" w14:textId="24BECB8F" w:rsidR="00CB4131" w:rsidRPr="00635148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, 6G SID update discussion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074BD6D" w14:textId="3E6F8068" w:rsidR="0066310A" w:rsidRPr="00FF73D9" w:rsidRDefault="00F339A4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3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1C46C78" w14:textId="77777777" w:rsidR="00E3609C" w:rsidRDefault="00E3609C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E3609C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AIML_CN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9.15.2) [1]</w:t>
            </w:r>
          </w:p>
          <w:p w14:paraId="7DDAC64B" w14:textId="363D892E" w:rsidR="0066310A" w:rsidRPr="0099516C" w:rsidRDefault="00450137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B6B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99516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A937C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C0AB0AA" w14:textId="7F323350" w:rsidR="00CF22A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0959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6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7DA7C462" w14:textId="21285116" w:rsidR="0066310A" w:rsidRPr="0089733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(not in parallel with 6G WT0, 1.2, 5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4F8CAE6C" w:rsidR="0066310A" w:rsidRPr="002C714B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4680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1C361737" w14:textId="3B7E62B3" w:rsidR="00807790" w:rsidRPr="00FF73D9" w:rsidRDefault="00A829B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FF73D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37E85F19" w:rsidR="00807790" w:rsidRPr="002C714B" w:rsidRDefault="00BE3B51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0C2F765C" w14:textId="4523F77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26E2E5E4" w14:textId="59E5CCD8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7F60E8AD" w14:textId="394F8DD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5168813B" w14:textId="26265B1A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4680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F80BC2" w14:textId="77777777" w:rsidR="00FD7F3A" w:rsidRDefault="00FD7F3A">
      <w:pPr>
        <w:spacing w:after="0"/>
      </w:pPr>
      <w:r>
        <w:separator/>
      </w:r>
    </w:p>
  </w:endnote>
  <w:endnote w:type="continuationSeparator" w:id="0">
    <w:p w14:paraId="775F81EB" w14:textId="77777777" w:rsidR="00FD7F3A" w:rsidRDefault="00FD7F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75C090" w14:textId="77777777" w:rsidR="00FD7F3A" w:rsidRDefault="00FD7F3A">
      <w:pPr>
        <w:spacing w:after="0"/>
      </w:pPr>
      <w:r>
        <w:separator/>
      </w:r>
    </w:p>
  </w:footnote>
  <w:footnote w:type="continuationSeparator" w:id="0">
    <w:p w14:paraId="4F4D6927" w14:textId="77777777" w:rsidR="00FD7F3A" w:rsidRDefault="00FD7F3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3AC0480B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5B15F8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0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3"/>
  </w:num>
  <w:num w:numId="4">
    <w:abstractNumId w:val="31"/>
  </w:num>
  <w:num w:numId="5">
    <w:abstractNumId w:val="15"/>
  </w:num>
  <w:num w:numId="6">
    <w:abstractNumId w:val="26"/>
  </w:num>
  <w:num w:numId="7">
    <w:abstractNumId w:val="22"/>
  </w:num>
  <w:num w:numId="8">
    <w:abstractNumId w:val="2"/>
  </w:num>
  <w:num w:numId="9">
    <w:abstractNumId w:val="35"/>
  </w:num>
  <w:num w:numId="10">
    <w:abstractNumId w:val="12"/>
  </w:num>
  <w:num w:numId="11">
    <w:abstractNumId w:val="8"/>
  </w:num>
  <w:num w:numId="12">
    <w:abstractNumId w:val="20"/>
  </w:num>
  <w:num w:numId="13">
    <w:abstractNumId w:val="16"/>
  </w:num>
  <w:num w:numId="14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1"/>
  </w:num>
  <w:num w:numId="16">
    <w:abstractNumId w:val="0"/>
  </w:num>
  <w:num w:numId="17">
    <w:abstractNumId w:val="34"/>
  </w:num>
  <w:num w:numId="18">
    <w:abstractNumId w:val="28"/>
  </w:num>
  <w:num w:numId="19">
    <w:abstractNumId w:val="9"/>
  </w:num>
  <w:num w:numId="20">
    <w:abstractNumId w:val="10"/>
  </w:num>
  <w:num w:numId="21">
    <w:abstractNumId w:val="27"/>
  </w:num>
  <w:num w:numId="22">
    <w:abstractNumId w:val="17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2"/>
  </w:num>
  <w:num w:numId="28">
    <w:abstractNumId w:val="25"/>
  </w:num>
  <w:num w:numId="29">
    <w:abstractNumId w:val="19"/>
  </w:num>
  <w:num w:numId="30">
    <w:abstractNumId w:val="18"/>
  </w:num>
  <w:num w:numId="31">
    <w:abstractNumId w:val="6"/>
  </w:num>
  <w:num w:numId="32">
    <w:abstractNumId w:val="3"/>
  </w:num>
  <w:num w:numId="33">
    <w:abstractNumId w:val="24"/>
  </w:num>
  <w:num w:numId="34">
    <w:abstractNumId w:val="7"/>
  </w:num>
  <w:num w:numId="35">
    <w:abstractNumId w:val="13"/>
  </w:num>
  <w:num w:numId="36">
    <w:abstractNumId w:val="30"/>
  </w:num>
  <w:num w:numId="37">
    <w:abstractNumId w:val="5"/>
  </w:num>
  <w:num w:numId="38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17C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B66"/>
    <w:rsid w:val="001B7235"/>
    <w:rsid w:val="001C01E2"/>
    <w:rsid w:val="001C0B6B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355"/>
    <w:rsid w:val="004E642B"/>
    <w:rsid w:val="004E66A6"/>
    <w:rsid w:val="004F031E"/>
    <w:rsid w:val="004F0935"/>
    <w:rsid w:val="004F14F6"/>
    <w:rsid w:val="004F166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3579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27DF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A7"/>
    <w:rsid w:val="008965C6"/>
    <w:rsid w:val="00896DEA"/>
    <w:rsid w:val="00897022"/>
    <w:rsid w:val="0089733D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29B0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4EF6"/>
    <w:rsid w:val="00A965D5"/>
    <w:rsid w:val="00A97033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1CBF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83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3C3D"/>
    <w:rsid w:val="00EB477E"/>
    <w:rsid w:val="00EB504F"/>
    <w:rsid w:val="00EB6F2D"/>
    <w:rsid w:val="00EB74EC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2FAA"/>
    <w:rsid w:val="00EE33B5"/>
    <w:rsid w:val="00EE37CC"/>
    <w:rsid w:val="00EE3F3C"/>
    <w:rsid w:val="00EE47E9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78D57F-C4A4-4625-B76B-FC4EDBC426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90</Words>
  <Characters>336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3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4</cp:revision>
  <cp:lastPrinted>2024-11-11T20:06:00Z</cp:lastPrinted>
  <dcterms:created xsi:type="dcterms:W3CDTF">2025-11-12T11:13:00Z</dcterms:created>
  <dcterms:modified xsi:type="dcterms:W3CDTF">2025-11-12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